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A6EA1" w14:textId="5DA93E01" w:rsidR="00E96F7F" w:rsidRDefault="00E96F7F" w:rsidP="00E96F7F">
      <w:pPr>
        <w:pStyle w:val="Heading1"/>
      </w:pPr>
      <w:bookmarkStart w:id="0" w:name="sarcomere-measurments-v1.0"/>
      <w:bookmarkStart w:id="1" w:name="go-to-app-website"/>
      <w:r>
        <w:t>Sarcomere Measurments v1.0</w:t>
      </w:r>
    </w:p>
    <w:p w14:paraId="70F4E8E3" w14:textId="23C80311" w:rsidR="00E96F7F" w:rsidRDefault="00E96F7F" w:rsidP="00E96F7F">
      <w:pPr>
        <w:pStyle w:val="Heading2"/>
      </w:pPr>
      <w:r>
        <w:t>Go to app website</w:t>
      </w:r>
    </w:p>
    <w:p w14:paraId="7E9736C9" w14:textId="77777777" w:rsidR="00E96F7F" w:rsidRDefault="00E96F7F" w:rsidP="00E96F7F">
      <w:pPr>
        <w:pStyle w:val="FirstParagraph"/>
        <w:rPr>
          <w:rStyle w:val="Hyperlink"/>
        </w:rPr>
      </w:pPr>
      <w:hyperlink r:id="rId7">
        <w:r>
          <w:rPr>
            <w:rStyle w:val="Hyperlink"/>
          </w:rPr>
          <w:t>https://vinarsky.shinyapps.io/s</w:t>
        </w:r>
        <w:r>
          <w:rPr>
            <w:rStyle w:val="Hyperlink"/>
          </w:rPr>
          <w:t>a</w:t>
        </w:r>
        <w:r>
          <w:rPr>
            <w:rStyle w:val="Hyperlink"/>
          </w:rPr>
          <w:t>rcomere/</w:t>
        </w:r>
      </w:hyperlink>
    </w:p>
    <w:p w14:paraId="7B17621E" w14:textId="0C83943B" w:rsidR="00E96F7F" w:rsidRPr="00E96F7F" w:rsidRDefault="00E96F7F" w:rsidP="00E96F7F">
      <w:pPr>
        <w:pStyle w:val="BodyText"/>
      </w:pPr>
      <w:r>
        <w:rPr>
          <w:noProof/>
        </w:rPr>
        <w:drawing>
          <wp:inline distT="0" distB="0" distL="0" distR="0" wp14:anchorId="2EDA63D1" wp14:editId="5C105FFB">
            <wp:extent cx="5943600" cy="4222115"/>
            <wp:effectExtent l="0" t="0" r="0" b="0"/>
            <wp:docPr id="20291829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182952" name="Picture 1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"/>
    <w:p w14:paraId="5A86659C" w14:textId="77777777" w:rsidR="00E96F7F" w:rsidRDefault="00E96F7F">
      <w:pPr>
        <w:pStyle w:val="Heading1"/>
      </w:pPr>
    </w:p>
    <w:p w14:paraId="17B1FBE3" w14:textId="77777777" w:rsidR="00CC24C8" w:rsidRDefault="00000000">
      <w:pPr>
        <w:pStyle w:val="Heading2"/>
      </w:pPr>
      <w:bookmarkStart w:id="2" w:name="X1cd14a36b5f409e5738f6799782549aacce400e"/>
      <w:r>
        <w:t>Prepare your files for analysis (copy them in one folder)</w:t>
      </w:r>
    </w:p>
    <w:p w14:paraId="2218EC56" w14:textId="77777777" w:rsidR="00CC24C8" w:rsidRDefault="00000000">
      <w:pPr>
        <w:pStyle w:val="FirstParagraph"/>
      </w:pPr>
      <w:r>
        <w:t>Example file:</w:t>
      </w:r>
      <w:r>
        <w:br/>
      </w:r>
      <w:r>
        <w:rPr>
          <w:noProof/>
        </w:rPr>
        <w:drawing>
          <wp:inline distT="0" distB="0" distL="0" distR="0" wp14:anchorId="363FDC5E" wp14:editId="4AF5C1D6">
            <wp:extent cx="3234978" cy="315045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00_source-dat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F94E9" w14:textId="77777777" w:rsidR="00CC24C8" w:rsidRDefault="00000000">
      <w:pPr>
        <w:pStyle w:val="Heading2"/>
      </w:pPr>
      <w:bookmarkStart w:id="3" w:name="upload-files"/>
      <w:bookmarkEnd w:id="2"/>
      <w:r>
        <w:t>Upload files</w:t>
      </w:r>
    </w:p>
    <w:p w14:paraId="47706305" w14:textId="77777777" w:rsidR="00CC24C8" w:rsidRDefault="00000000">
      <w:pPr>
        <w:pStyle w:val="FirstParagraph"/>
      </w:pPr>
      <w:r>
        <w:rPr>
          <w:noProof/>
        </w:rPr>
        <w:drawing>
          <wp:inline distT="0" distB="0" distL="0" distR="0" wp14:anchorId="511A17B7" wp14:editId="710CB3AD">
            <wp:extent cx="5334000" cy="3691577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0_empt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38F62" w14:textId="77777777" w:rsidR="00CC24C8" w:rsidRDefault="00000000">
      <w:pPr>
        <w:pStyle w:val="Heading2"/>
      </w:pPr>
      <w:bookmarkStart w:id="4" w:name="start-app"/>
      <w:bookmarkEnd w:id="3"/>
      <w:r>
        <w:lastRenderedPageBreak/>
        <w:t>Start app</w:t>
      </w:r>
    </w:p>
    <w:p w14:paraId="60F070E6" w14:textId="77777777" w:rsidR="00CC24C8" w:rsidRDefault="00000000">
      <w:pPr>
        <w:pStyle w:val="FirstParagraph"/>
      </w:pPr>
      <w:r>
        <w:rPr>
          <w:noProof/>
        </w:rPr>
        <w:drawing>
          <wp:inline distT="0" distB="0" distL="0" distR="0" wp14:anchorId="0F55D8C8" wp14:editId="6B6A178B">
            <wp:extent cx="5334000" cy="378615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20_after-uploa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820A5" w14:textId="77777777" w:rsidR="00CC24C8" w:rsidRDefault="00000000">
      <w:pPr>
        <w:pStyle w:val="Heading2"/>
      </w:pPr>
      <w:bookmarkStart w:id="5" w:name="select-peaks"/>
      <w:bookmarkEnd w:id="4"/>
      <w:r>
        <w:t>Select peaks</w:t>
      </w:r>
    </w:p>
    <w:p w14:paraId="3578FB6F" w14:textId="77777777" w:rsidR="00CC24C8" w:rsidRDefault="00000000">
      <w:pPr>
        <w:pStyle w:val="FirstParagraph"/>
      </w:pPr>
      <w:r>
        <w:t>File is loaded:</w:t>
      </w:r>
      <w:r>
        <w:br/>
      </w:r>
      <w:r>
        <w:rPr>
          <w:noProof/>
        </w:rPr>
        <w:drawing>
          <wp:inline distT="0" distB="0" distL="0" distR="0" wp14:anchorId="601613C0" wp14:editId="4A008816">
            <wp:extent cx="5334000" cy="2010983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40_first-file1-loade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2B294" w14:textId="578673AC" w:rsidR="00CC24C8" w:rsidRDefault="00000000">
      <w:pPr>
        <w:pStyle w:val="BodyText"/>
      </w:pPr>
      <w:r>
        <w:lastRenderedPageBreak/>
        <w:t>Select peaks by clicking:</w:t>
      </w:r>
      <w:r>
        <w:br/>
      </w:r>
      <w:r>
        <w:rPr>
          <w:noProof/>
        </w:rPr>
        <w:drawing>
          <wp:inline distT="0" distB="0" distL="0" distR="0" wp14:anchorId="11719DF2" wp14:editId="4EC4FA3F">
            <wp:extent cx="5334000" cy="194307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50_first-peak-clicke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9E621" w14:textId="77777777" w:rsidR="00CC24C8" w:rsidRDefault="00000000">
      <w:pPr>
        <w:pStyle w:val="BodyText"/>
      </w:pPr>
      <w:r>
        <w:t>Reset peaks selection:</w:t>
      </w:r>
      <w:r>
        <w:br/>
      </w:r>
      <w:r>
        <w:rPr>
          <w:noProof/>
        </w:rPr>
        <w:drawing>
          <wp:inline distT="0" distB="0" distL="0" distR="0" wp14:anchorId="75C1189A" wp14:editId="0BD9C45C">
            <wp:extent cx="5334000" cy="326369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55_reset-peak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E5E52" w14:textId="77777777" w:rsidR="00CC24C8" w:rsidRDefault="00000000">
      <w:pPr>
        <w:pStyle w:val="Heading2"/>
      </w:pPr>
      <w:bookmarkStart w:id="6" w:name="save-first-file-and-move-one"/>
      <w:bookmarkEnd w:id="5"/>
      <w:r>
        <w:lastRenderedPageBreak/>
        <w:t>Save first file and move one</w:t>
      </w:r>
    </w:p>
    <w:p w14:paraId="6F1563ED" w14:textId="77777777" w:rsidR="00CC24C8" w:rsidRDefault="00000000">
      <w:pPr>
        <w:pStyle w:val="FirstParagraph"/>
      </w:pPr>
      <w:r>
        <w:t>Save peaks from the first file:</w:t>
      </w:r>
      <w:r>
        <w:br/>
      </w:r>
      <w:r>
        <w:rPr>
          <w:noProof/>
        </w:rPr>
        <w:drawing>
          <wp:inline distT="0" distB="0" distL="0" distR="0" wp14:anchorId="3C4EAD00" wp14:editId="314FBFF4">
            <wp:extent cx="5334000" cy="2590537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60_save-first-file-value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769EB" w14:textId="77777777" w:rsidR="00CC24C8" w:rsidRDefault="00000000">
      <w:pPr>
        <w:pStyle w:val="BodyText"/>
      </w:pPr>
      <w:r>
        <w:t>The first measurments added to table:</w:t>
      </w:r>
      <w:r>
        <w:br/>
      </w:r>
      <w:r>
        <w:rPr>
          <w:noProof/>
        </w:rPr>
        <w:drawing>
          <wp:inline distT="0" distB="0" distL="0" distR="0" wp14:anchorId="5B83BD25" wp14:editId="67FC158C">
            <wp:extent cx="5334000" cy="3010277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70_saved-first-file-value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021E91" w14:textId="77777777" w:rsidR="00CC24C8" w:rsidRDefault="00000000">
      <w:pPr>
        <w:pStyle w:val="Heading2"/>
      </w:pPr>
      <w:bookmarkStart w:id="7" w:name="export-results"/>
      <w:bookmarkEnd w:id="6"/>
      <w:r>
        <w:lastRenderedPageBreak/>
        <w:t>Export results</w:t>
      </w:r>
    </w:p>
    <w:p w14:paraId="095B86F5" w14:textId="77777777" w:rsidR="00CC24C8" w:rsidRDefault="00000000">
      <w:pPr>
        <w:pStyle w:val="FirstParagraph"/>
      </w:pPr>
      <w:r>
        <w:t>Download the table:</w:t>
      </w:r>
      <w:r>
        <w:br/>
      </w:r>
      <w:r>
        <w:rPr>
          <w:noProof/>
        </w:rPr>
        <w:drawing>
          <wp:inline distT="0" distB="0" distL="0" distR="0" wp14:anchorId="2E8426AD" wp14:editId="1ECC8A46">
            <wp:extent cx="5334000" cy="3277076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90_download-result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51629" w14:textId="77777777" w:rsidR="00CC24C8" w:rsidRDefault="00000000">
      <w:pPr>
        <w:pStyle w:val="BodyText"/>
      </w:pPr>
      <w:r>
        <w:t>Results example:</w:t>
      </w:r>
      <w:r>
        <w:br/>
      </w:r>
      <w:r>
        <w:rPr>
          <w:noProof/>
        </w:rPr>
        <w:drawing>
          <wp:inline distT="0" distB="0" distL="0" distR="0" wp14:anchorId="27E16796" wp14:editId="0D4FBC43">
            <wp:extent cx="5334000" cy="3029438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95_result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7"/>
    </w:p>
    <w:sectPr w:rsidR="00CC24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F8866" w14:textId="77777777" w:rsidR="004B193A" w:rsidRDefault="004B193A">
      <w:pPr>
        <w:spacing w:after="0"/>
      </w:pPr>
      <w:r>
        <w:separator/>
      </w:r>
    </w:p>
  </w:endnote>
  <w:endnote w:type="continuationSeparator" w:id="0">
    <w:p w14:paraId="41F7E68B" w14:textId="77777777" w:rsidR="004B193A" w:rsidRDefault="004B19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3B89C5" w14:textId="77777777" w:rsidR="004B193A" w:rsidRDefault="004B193A">
      <w:r>
        <w:separator/>
      </w:r>
    </w:p>
  </w:footnote>
  <w:footnote w:type="continuationSeparator" w:id="0">
    <w:p w14:paraId="7451000D" w14:textId="77777777" w:rsidR="004B193A" w:rsidRDefault="004B19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AA07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83832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24C8"/>
    <w:rsid w:val="004B193A"/>
    <w:rsid w:val="00CC24C8"/>
    <w:rsid w:val="00E96F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01392"/>
  <w15:docId w15:val="{BB25B8E3-8348-4B5A-A58C-0499B03BF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E96F7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vinarsky.shinyapps.io/sarcomere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ladimir vinarsky</cp:lastModifiedBy>
  <cp:revision>2</cp:revision>
  <dcterms:created xsi:type="dcterms:W3CDTF">2023-11-20T10:34:00Z</dcterms:created>
  <dcterms:modified xsi:type="dcterms:W3CDTF">2023-11-20T10:38:00Z</dcterms:modified>
</cp:coreProperties>
</file>